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0DE6C" w14:textId="10F4CB18" w:rsidR="00F97034" w:rsidRPr="00F97034" w:rsidRDefault="00F97034">
      <w:pPr>
        <w:rPr>
          <w:b/>
          <w:bCs/>
        </w:rPr>
      </w:pPr>
      <w:r w:rsidRPr="00F97034">
        <w:rPr>
          <w:rFonts w:hint="eastAsia"/>
          <w:b/>
          <w:bCs/>
        </w:rPr>
        <w:t>Team</w:t>
      </w:r>
      <w:r w:rsidRPr="00F97034">
        <w:rPr>
          <w:b/>
          <w:bCs/>
        </w:rPr>
        <w:t xml:space="preserve"> 3</w:t>
      </w:r>
    </w:p>
    <w:p w14:paraId="1A2013F7" w14:textId="6D0992A9" w:rsidR="00F97034" w:rsidRDefault="00F97034">
      <w:r>
        <w:rPr>
          <w:rFonts w:hint="eastAsia"/>
        </w:rPr>
        <w:t>Mei</w:t>
      </w:r>
      <w:r>
        <w:t>chen Wang</w:t>
      </w:r>
    </w:p>
    <w:p w14:paraId="234C54D5" w14:textId="4700D508" w:rsidR="00F97034" w:rsidRDefault="00F97034">
      <w:r>
        <w:rPr>
          <w:rFonts w:hint="eastAsia"/>
        </w:rPr>
        <w:t>D</w:t>
      </w:r>
      <w:r>
        <w:t>i Lu</w:t>
      </w:r>
    </w:p>
    <w:p w14:paraId="05F965F5" w14:textId="779BE3F5" w:rsidR="00F97034" w:rsidRDefault="00F97034">
      <w:proofErr w:type="spellStart"/>
      <w:r>
        <w:rPr>
          <w:rFonts w:hint="eastAsia"/>
        </w:rPr>
        <w:t>Y</w:t>
      </w:r>
      <w:r>
        <w:t>uzhao</w:t>
      </w:r>
      <w:proofErr w:type="spellEnd"/>
      <w:r>
        <w:t xml:space="preserve"> </w:t>
      </w:r>
      <w:proofErr w:type="spellStart"/>
      <w:r>
        <w:t>Xie</w:t>
      </w:r>
      <w:proofErr w:type="spellEnd"/>
    </w:p>
    <w:p w14:paraId="32852750" w14:textId="7C998A6F" w:rsidR="00F97034" w:rsidRDefault="00F97034">
      <w:r>
        <w:rPr>
          <w:rFonts w:hint="eastAsia"/>
        </w:rPr>
        <w:t>M</w:t>
      </w:r>
      <w:r>
        <w:t>ohan Jiang</w:t>
      </w:r>
    </w:p>
    <w:p w14:paraId="115A1267" w14:textId="79C8DEF5" w:rsidR="00F97034" w:rsidRDefault="00F97034">
      <w:pPr>
        <w:rPr>
          <w:rFonts w:hint="eastAsia"/>
        </w:rPr>
      </w:pPr>
      <w:proofErr w:type="spellStart"/>
      <w:r>
        <w:t>Jianyue</w:t>
      </w:r>
      <w:proofErr w:type="spellEnd"/>
      <w:r>
        <w:t xml:space="preserve"> Zhu</w:t>
      </w:r>
    </w:p>
    <w:p w14:paraId="5B26194C" w14:textId="3A776492" w:rsidR="00F97034" w:rsidRDefault="00F97034">
      <w:r>
        <w:rPr>
          <w:noProof/>
        </w:rPr>
        <w:drawing>
          <wp:inline distT="0" distB="0" distL="0" distR="0" wp14:anchorId="737BA9A3" wp14:editId="35E91435">
            <wp:extent cx="5731510" cy="3115310"/>
            <wp:effectExtent l="0" t="0" r="2540" b="8890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1C1C7" w14:textId="77777777" w:rsidR="00F97034" w:rsidRDefault="00F97034">
      <w:pPr>
        <w:rPr>
          <w:rFonts w:hint="eastAsia"/>
        </w:rPr>
      </w:pPr>
    </w:p>
    <w:p w14:paraId="328702FD" w14:textId="5FA5718B" w:rsidR="007D57AB" w:rsidRDefault="00F97034">
      <w:r>
        <w:rPr>
          <w:noProof/>
        </w:rPr>
        <w:drawing>
          <wp:inline distT="0" distB="0" distL="0" distR="0" wp14:anchorId="6CA6A977" wp14:editId="3C0FEE71">
            <wp:extent cx="5731510" cy="3322320"/>
            <wp:effectExtent l="0" t="0" r="2540" b="0"/>
            <wp:docPr id="1" name="Picture 1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424C8" w14:textId="2960C654" w:rsidR="00F97034" w:rsidRDefault="00F97034">
      <w:r w:rsidRPr="00F97034">
        <w:rPr>
          <w:noProof/>
        </w:rPr>
        <w:lastRenderedPageBreak/>
        <w:drawing>
          <wp:inline distT="0" distB="0" distL="0" distR="0" wp14:anchorId="04542037" wp14:editId="258B2009">
            <wp:extent cx="5731510" cy="3116580"/>
            <wp:effectExtent l="0" t="0" r="2540" b="762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53DB1" w14:textId="77777777" w:rsidR="00F97034" w:rsidRDefault="00F97034">
      <w:pPr>
        <w:rPr>
          <w:rFonts w:hint="eastAsia"/>
        </w:rPr>
      </w:pPr>
    </w:p>
    <w:p w14:paraId="1B293089" w14:textId="26A86BF6" w:rsidR="00F97034" w:rsidRDefault="00F97034">
      <w:pPr>
        <w:rPr>
          <w:rFonts w:hint="eastAsia"/>
        </w:rPr>
      </w:pPr>
      <w:r>
        <w:rPr>
          <w:noProof/>
        </w:rPr>
        <w:drawing>
          <wp:inline distT="0" distB="0" distL="0" distR="0" wp14:anchorId="26427098" wp14:editId="6D39D5C1">
            <wp:extent cx="5731510" cy="3115310"/>
            <wp:effectExtent l="0" t="0" r="2540" b="889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7034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173F0" w14:textId="77777777" w:rsidR="00D4369A" w:rsidRDefault="00D4369A" w:rsidP="00F97034">
      <w:r>
        <w:separator/>
      </w:r>
    </w:p>
  </w:endnote>
  <w:endnote w:type="continuationSeparator" w:id="0">
    <w:p w14:paraId="6EFC8A42" w14:textId="77777777" w:rsidR="00D4369A" w:rsidRDefault="00D4369A" w:rsidP="00F97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EBD90" w14:textId="77777777" w:rsidR="00D4369A" w:rsidRDefault="00D4369A" w:rsidP="00F97034">
      <w:r>
        <w:separator/>
      </w:r>
    </w:p>
  </w:footnote>
  <w:footnote w:type="continuationSeparator" w:id="0">
    <w:p w14:paraId="0BBBF691" w14:textId="77777777" w:rsidR="00D4369A" w:rsidRDefault="00D4369A" w:rsidP="00F970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MrU0NzI3MrYwNrNQ0lEKTi0uzszPAykwrAUAdiN1xiwAAAA="/>
  </w:docVars>
  <w:rsids>
    <w:rsidRoot w:val="008A5C36"/>
    <w:rsid w:val="007D57AB"/>
    <w:rsid w:val="008A5C36"/>
    <w:rsid w:val="00B40111"/>
    <w:rsid w:val="00D4369A"/>
    <w:rsid w:val="00F97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3B43C3"/>
  <w15:chartTrackingRefBased/>
  <w15:docId w15:val="{45BABACB-BE21-4F30-9677-209CA6730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0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9703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970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9703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chen Wang</dc:creator>
  <cp:keywords/>
  <dc:description/>
  <cp:lastModifiedBy>Meichen Wang</cp:lastModifiedBy>
  <cp:revision>3</cp:revision>
  <dcterms:created xsi:type="dcterms:W3CDTF">2022-12-10T06:06:00Z</dcterms:created>
  <dcterms:modified xsi:type="dcterms:W3CDTF">2022-12-10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c87d69dc72928b55b4c73a17b75e359a82d03bc9ad97a5008aaac9fe3612b7</vt:lpwstr>
  </property>
</Properties>
</file>